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2a29a0fbd6602f0cde0f5b5747fe88a4481740"/>
      <w:r>
        <w:rPr>
          <w:b/>
        </w:rPr>
        <w:t xml:space="preserve">ПРОТОКОЛ ПРО РЕЗУЛЬТАТИ ЗЕМЕЛЬНИХ ТОРГІВ № LRE001-UA-20240404-395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-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ЖВАНЕ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Аукціон з продажу права оренди земельної ділянки на території Жванецької сільської ради Кам‘янець-Подільського району Хмельницької області, за межами населеного пункту площею 8,6664 га. кадастровий номер: 6822485100:04:003:0243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а території Жванецької сільської ради Кам‘янець-Подільського району Хмельницької області, за межами населеного пункту площею 16,0000 га. кадастровий номер: 6822487900:06:003:0491 для ведення товарного сільськогосподарського виробництва, строком на 7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065,9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1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ІРМА "ДИНАСТІЯ", ЄДРПОУ: 1417421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ЖВАНЕЦ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1:12:58Z</dcterms:created>
  <dcterms:modified xsi:type="dcterms:W3CDTF">2024-06-02T01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